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10029" w:type="dxa"/>
        <w:tblInd w:w="-57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402"/>
        <w:gridCol w:w="6627"/>
      </w:tblGrid>
      <w:tr w:rsidR="008241B4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241B4" w:rsidRPr="002A1818" w:rsidRDefault="008241B4" w:rsidP="008241B4">
            <w:pPr>
              <w:rPr>
                <w:bCs/>
              </w:rPr>
            </w:pPr>
            <w:r w:rsidRPr="002A1818">
              <w:rPr>
                <w:bCs/>
              </w:rPr>
              <w:t>Тип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241B4" w:rsidRPr="00DC3C86" w:rsidRDefault="0095201B" w:rsidP="008241B4">
            <w:r w:rsidRPr="0095201B">
              <w:t>Исследовательский</w:t>
            </w:r>
          </w:p>
        </w:tc>
      </w:tr>
      <w:tr w:rsidR="00971173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8241B4" w:rsidP="0095201B">
            <w:r>
              <w:t xml:space="preserve">Регуляторная гильотина: </w:t>
            </w:r>
            <w:r w:rsidR="0095201B">
              <w:t>оставить как есть, изменить, отменить? И при чем здесь коррупция?</w:t>
            </w:r>
            <w:r>
              <w:t xml:space="preserve"> </w:t>
            </w:r>
          </w:p>
        </w:tc>
      </w:tr>
      <w:tr w:rsidR="008241B4" w:rsidTr="00195B74">
        <w:trPr>
          <w:trHeight w:val="6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241B4" w:rsidRDefault="008241B4" w:rsidP="008241B4">
            <w:r>
              <w:t>Подразделение инициатор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241B4" w:rsidRDefault="008241B4" w:rsidP="00EA61B4">
            <w:r>
              <w:t>Проектно-учебная лаборатория антикоррупционной политики (</w:t>
            </w:r>
            <w:proofErr w:type="spellStart"/>
            <w:r>
              <w:t>ПУЛАП</w:t>
            </w:r>
            <w:proofErr w:type="spellEnd"/>
            <w:r>
              <w:t>) НИУ ВШЭ</w:t>
            </w:r>
          </w:p>
        </w:tc>
      </w:tr>
      <w:tr w:rsidR="00971173" w:rsidTr="00195B74">
        <w:trPr>
          <w:trHeight w:val="511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95201B" w:rsidP="00EA61B4">
            <w:r w:rsidRPr="0095201B">
              <w:rPr>
                <w:rFonts w:cs="Times New Roman"/>
              </w:rPr>
              <w:t xml:space="preserve">Эксперт </w:t>
            </w:r>
            <w:proofErr w:type="spellStart"/>
            <w:r w:rsidRPr="0095201B">
              <w:rPr>
                <w:rFonts w:cs="Times New Roman"/>
              </w:rPr>
              <w:t>ПУЛАП</w:t>
            </w:r>
            <w:proofErr w:type="spellEnd"/>
            <w:r w:rsidRPr="0095201B">
              <w:rPr>
                <w:rFonts w:cs="Times New Roman"/>
              </w:rPr>
              <w:t xml:space="preserve"> Артеменко Егор Александрович</w:t>
            </w:r>
          </w:p>
        </w:tc>
      </w:tr>
      <w:tr w:rsidR="00971173" w:rsidTr="00EA61B4">
        <w:trPr>
          <w:trHeight w:val="1401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8241B4">
            <w:r w:rsidRPr="008241B4">
              <w:rPr>
                <w:b/>
              </w:rPr>
              <w:t>Описание содержания проектной работы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77E41" w:rsidRDefault="008241B4" w:rsidP="006E6767">
            <w:r>
              <w:t xml:space="preserve">Анализ новой системы регулирования в отдельных сферах общественных отношений с точки зрения понятности регулирования, снижения </w:t>
            </w:r>
            <w:r w:rsidR="00677E41">
              <w:t>коррупционны</w:t>
            </w:r>
            <w:r>
              <w:t>х</w:t>
            </w:r>
            <w:r w:rsidR="00677E41">
              <w:t xml:space="preserve"> риск</w:t>
            </w:r>
            <w:r>
              <w:t>ов</w:t>
            </w:r>
            <w:r w:rsidR="00677E41">
              <w:t xml:space="preserve"> при осуществлении ко</w:t>
            </w:r>
            <w:r>
              <w:t>нтрольно-надзорной деятельности, развития экономического потенциала в отраслях</w:t>
            </w:r>
            <w:r w:rsidR="00EA61B4">
              <w:t>.</w:t>
            </w:r>
            <w:bookmarkStart w:id="0" w:name="_GoBack"/>
            <w:bookmarkEnd w:id="0"/>
          </w:p>
          <w:p w:rsidR="00971173" w:rsidRPr="002A5F23" w:rsidRDefault="00971173" w:rsidP="006E6767"/>
        </w:tc>
      </w:tr>
      <w:tr w:rsidR="00BD6ED7" w:rsidTr="00195B74">
        <w:trPr>
          <w:trHeight w:val="1362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Pr="00551484" w:rsidRDefault="00BD6ED7" w:rsidP="00BD6ED7">
            <w:pPr>
              <w:rPr>
                <w:b/>
              </w:rPr>
            </w:pPr>
            <w:r w:rsidRPr="00551484">
              <w:rPr>
                <w:b/>
              </w:rPr>
              <w:t>Цель и задачи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BD6ED7" w:rsidP="00BD6ED7">
            <w:r>
              <w:t>Цель проекта – проанализировать действующее регулирование в отдельных отраслях, новых моделей регулирования с целью выявления возможных коррупционных рисков (типовые процессы, избыточные обязательные требование, избыточное регулирование и разрешительная деятельность)</w:t>
            </w:r>
          </w:p>
          <w:p w:rsidR="00BD6ED7" w:rsidRDefault="00BD6ED7" w:rsidP="00BD6ED7"/>
          <w:p w:rsidR="00BD6ED7" w:rsidRDefault="0095201B" w:rsidP="00BD6ED7">
            <w:r>
              <w:t>Задачи проекта</w:t>
            </w:r>
            <w:r w:rsidR="00BD6ED7">
              <w:t>:</w:t>
            </w:r>
          </w:p>
          <w:p w:rsidR="00BD6ED7" w:rsidRDefault="00BD6ED7" w:rsidP="00BD6ED7">
            <w:pPr>
              <w:pStyle w:val="a5"/>
              <w:numPr>
                <w:ilvl w:val="0"/>
                <w:numId w:val="1"/>
              </w:numPr>
            </w:pPr>
            <w:r>
              <w:t>Анализ действующего регулирования и новых моделей, включая передовой иностранный опыт</w:t>
            </w:r>
            <w:r w:rsidR="0095201B">
              <w:t>;</w:t>
            </w:r>
            <w:r>
              <w:t xml:space="preserve"> </w:t>
            </w:r>
          </w:p>
          <w:p w:rsidR="00BD6ED7" w:rsidRDefault="00BD6ED7" w:rsidP="00BD6ED7">
            <w:pPr>
              <w:pStyle w:val="a5"/>
              <w:numPr>
                <w:ilvl w:val="0"/>
                <w:numId w:val="1"/>
              </w:numPr>
            </w:pPr>
            <w:r>
              <w:t xml:space="preserve">Выделение </w:t>
            </w:r>
            <w:r w:rsidRPr="00BD6ED7">
              <w:t>возможных коррупционных рисков</w:t>
            </w:r>
            <w:r w:rsidR="0095201B">
              <w:t xml:space="preserve"> при взаимодействии бизнеса и контрольно-надзорных органов;</w:t>
            </w:r>
            <w:r w:rsidRPr="00BD6ED7">
              <w:t xml:space="preserve"> </w:t>
            </w:r>
          </w:p>
          <w:p w:rsidR="00BD6ED7" w:rsidRDefault="00BD6ED7" w:rsidP="00BD6ED7">
            <w:pPr>
              <w:pStyle w:val="a5"/>
              <w:numPr>
                <w:ilvl w:val="0"/>
                <w:numId w:val="1"/>
              </w:numPr>
            </w:pPr>
            <w:r>
              <w:t>Выработка предложений по минимизации коррупционных рисков при осуществлении кон</w:t>
            </w:r>
            <w:r w:rsidR="0095201B">
              <w:t>трольно-надзорной деятельности;</w:t>
            </w:r>
          </w:p>
          <w:p w:rsidR="00BD6ED7" w:rsidRDefault="00BD6ED7" w:rsidP="00EA61B4">
            <w:pPr>
              <w:pStyle w:val="a5"/>
              <w:numPr>
                <w:ilvl w:val="0"/>
                <w:numId w:val="1"/>
              </w:numPr>
            </w:pPr>
            <w:r>
              <w:t>Анализ международных кейсов борьбы с коррупцией при осуществлении контрольно-надзорной деятельности.</w:t>
            </w:r>
          </w:p>
        </w:tc>
      </w:tr>
      <w:tr w:rsidR="00BD6ED7" w:rsidTr="00195B74">
        <w:trPr>
          <w:trHeight w:val="9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Pr="00551484" w:rsidRDefault="00BD6ED7" w:rsidP="00BD6ED7">
            <w:pPr>
              <w:rPr>
                <w:b/>
              </w:rPr>
            </w:pPr>
            <w:r w:rsidRPr="00551484">
              <w:rPr>
                <w:b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Pr="0095201B" w:rsidRDefault="0095201B" w:rsidP="0095201B">
            <w:r w:rsidRPr="0095201B">
              <w:t>Участие в проектных семинарах.</w:t>
            </w:r>
          </w:p>
          <w:p w:rsidR="0095201B" w:rsidRPr="0095201B" w:rsidRDefault="0095201B" w:rsidP="0095201B">
            <w:r w:rsidRPr="0095201B">
              <w:t>Анализ данных из открытых источников, нормативных актов, поиск кейсов</w:t>
            </w:r>
            <w:r w:rsidR="00EA61B4">
              <w:t xml:space="preserve">. </w:t>
            </w:r>
            <w:r w:rsidRPr="0095201B">
              <w:t>Анализ зарубежных источников.</w:t>
            </w:r>
          </w:p>
          <w:p w:rsidR="0095201B" w:rsidRPr="0095201B" w:rsidRDefault="0095201B" w:rsidP="0095201B">
            <w:r w:rsidRPr="0095201B">
              <w:t xml:space="preserve">Подготовка аналитических документов, презентаций. </w:t>
            </w:r>
          </w:p>
          <w:p w:rsidR="00BD6ED7" w:rsidRDefault="0095201B" w:rsidP="0095201B">
            <w:r w:rsidRPr="0095201B">
              <w:t>Защита проекта.</w:t>
            </w:r>
          </w:p>
        </w:tc>
      </w:tr>
      <w:tr w:rsidR="00BD6ED7" w:rsidTr="00195B74">
        <w:trPr>
          <w:trHeight w:val="483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Pr="00947E87" w:rsidRDefault="00BD6ED7" w:rsidP="00BD6ED7">
            <w:pPr>
              <w:rPr>
                <w:rFonts w:cs="Times New Roman"/>
              </w:rPr>
            </w:pPr>
            <w:r>
              <w:rPr>
                <w:rFonts w:cs="Times New Roman"/>
              </w:rPr>
              <w:t>Сроки реализации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Pr="00947E87" w:rsidRDefault="00EA61B4" w:rsidP="00EA61B4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95201B" w:rsidRPr="0095201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ноября</w:t>
            </w:r>
            <w:r w:rsidR="0095201B" w:rsidRPr="0095201B">
              <w:rPr>
                <w:rFonts w:cs="Times New Roman"/>
              </w:rPr>
              <w:t xml:space="preserve"> 2019 г. – </w:t>
            </w:r>
            <w:r>
              <w:rPr>
                <w:rFonts w:cs="Times New Roman"/>
              </w:rPr>
              <w:t>1 марта</w:t>
            </w:r>
            <w:r w:rsidR="0095201B" w:rsidRPr="0095201B">
              <w:rPr>
                <w:rFonts w:cs="Times New Roman"/>
              </w:rPr>
              <w:t xml:space="preserve"> 2020 г.</w:t>
            </w:r>
          </w:p>
        </w:tc>
      </w:tr>
      <w:tr w:rsidR="0095201B" w:rsidTr="00195B74">
        <w:trPr>
          <w:trHeight w:val="483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Default="0095201B" w:rsidP="0095201B">
            <w:pPr>
              <w:rPr>
                <w:rFonts w:cs="Times New Roman"/>
              </w:rPr>
            </w:pPr>
            <w:r>
              <w:rPr>
                <w:rFonts w:cs="Times New Roman"/>
              </w:rPr>
              <w:t>Интенсивность (количество часов в неделю)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Default="0095201B" w:rsidP="00EA61B4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EA61B4">
              <w:rPr>
                <w:rFonts w:cs="Times New Roman"/>
              </w:rPr>
              <w:t>,5</w:t>
            </w:r>
            <w:r>
              <w:rPr>
                <w:rFonts w:cs="Times New Roman"/>
              </w:rPr>
              <w:t xml:space="preserve"> </w:t>
            </w:r>
            <w:r w:rsidR="00EA61B4">
              <w:rPr>
                <w:rFonts w:cs="Times New Roman"/>
              </w:rPr>
              <w:t>академических часов</w:t>
            </w:r>
          </w:p>
        </w:tc>
      </w:tr>
      <w:tr w:rsidR="00BD6ED7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BD6ED7" w:rsidP="00BD6ED7">
            <w:r>
              <w:t>Количество кредитов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EA61B4" w:rsidP="00BD6ED7">
            <w:r>
              <w:t>4</w:t>
            </w:r>
          </w:p>
        </w:tc>
      </w:tr>
      <w:tr w:rsidR="0095201B" w:rsidTr="00195B74">
        <w:trPr>
          <w:trHeight w:val="373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Default="0095201B" w:rsidP="0095201B">
            <w:r>
              <w:t>Тип занятости студен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Default="0095201B" w:rsidP="00EA61B4">
            <w:r>
              <w:t>Индивидуальная</w:t>
            </w:r>
            <w:r w:rsidR="00EA61B4">
              <w:t xml:space="preserve"> и/или групповая работа</w:t>
            </w:r>
          </w:p>
        </w:tc>
      </w:tr>
      <w:tr w:rsidR="00BD6ED7" w:rsidTr="00195B74">
        <w:trPr>
          <w:trHeight w:val="313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BD6ED7" w:rsidP="00BD6ED7">
            <w:r>
              <w:t xml:space="preserve">Вид проектной деятельности 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BD6ED7" w:rsidP="00BD6ED7">
            <w:r>
              <w:t>Аналитика</w:t>
            </w:r>
          </w:p>
        </w:tc>
      </w:tr>
      <w:tr w:rsidR="00BD6ED7" w:rsidTr="00195B74">
        <w:trPr>
          <w:trHeight w:val="18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BD6ED7" w:rsidP="00BD6ED7">
            <w:r>
              <w:lastRenderedPageBreak/>
              <w:t>Требования к студентам, участникам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Default="00BD6ED7" w:rsidP="00BD6ED7">
            <w:pPr>
              <w:numPr>
                <w:ilvl w:val="0"/>
                <w:numId w:val="3"/>
              </w:numPr>
              <w:rPr>
                <w:iCs/>
              </w:rPr>
            </w:pPr>
            <w:r w:rsidRPr="009213B1">
              <w:rPr>
                <w:iCs/>
              </w:rPr>
              <w:t>Заинтересованность в антикоррупционной проблематике, наличие интереса к исследованию коррупции и методам противодействия коррупции</w:t>
            </w:r>
            <w:r w:rsidR="0095201B">
              <w:rPr>
                <w:iCs/>
              </w:rPr>
              <w:t>;</w:t>
            </w:r>
          </w:p>
          <w:p w:rsidR="00BD6ED7" w:rsidRPr="009213B1" w:rsidRDefault="00BD6ED7" w:rsidP="00BD6ED7">
            <w:pPr>
              <w:numPr>
                <w:ilvl w:val="0"/>
                <w:numId w:val="3"/>
              </w:numPr>
              <w:rPr>
                <w:iCs/>
              </w:rPr>
            </w:pPr>
            <w:r w:rsidRPr="009213B1">
              <w:rPr>
                <w:iCs/>
              </w:rPr>
              <w:t>Живой интерес к современной политике и деятельности сист</w:t>
            </w:r>
            <w:r w:rsidR="0095201B">
              <w:rPr>
                <w:iCs/>
              </w:rPr>
              <w:t>емы государственного управления;</w:t>
            </w:r>
          </w:p>
          <w:p w:rsidR="00BD6ED7" w:rsidRDefault="00BD6ED7" w:rsidP="00BD6ED7">
            <w:pPr>
              <w:numPr>
                <w:ilvl w:val="0"/>
                <w:numId w:val="3"/>
              </w:numPr>
              <w:rPr>
                <w:iCs/>
              </w:rPr>
            </w:pPr>
            <w:r w:rsidRPr="009213B1">
              <w:rPr>
                <w:iCs/>
              </w:rPr>
              <w:t>Умение работать с открытыми</w:t>
            </w:r>
            <w:r w:rsidR="0095201B">
              <w:rPr>
                <w:iCs/>
              </w:rPr>
              <w:t xml:space="preserve"> источниками и анализировать их;</w:t>
            </w:r>
          </w:p>
          <w:p w:rsidR="00BD6ED7" w:rsidRPr="009213B1" w:rsidRDefault="00BD6ED7" w:rsidP="00BD6ED7">
            <w:pPr>
              <w:numPr>
                <w:ilvl w:val="0"/>
                <w:numId w:val="3"/>
              </w:numPr>
              <w:rPr>
                <w:iCs/>
              </w:rPr>
            </w:pPr>
            <w:r w:rsidRPr="009213B1">
              <w:rPr>
                <w:iCs/>
              </w:rPr>
              <w:t>Добросовестность</w:t>
            </w:r>
            <w:r w:rsidR="0095201B">
              <w:rPr>
                <w:iCs/>
              </w:rPr>
              <w:t>.</w:t>
            </w:r>
          </w:p>
          <w:p w:rsidR="00BD6ED7" w:rsidRPr="00551484" w:rsidRDefault="00BD6ED7" w:rsidP="0095201B">
            <w:pPr>
              <w:ind w:left="360"/>
              <w:rPr>
                <w:iCs/>
              </w:rPr>
            </w:pPr>
          </w:p>
        </w:tc>
      </w:tr>
      <w:tr w:rsidR="00BD6ED7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Pr="009213B1" w:rsidRDefault="00BD6ED7" w:rsidP="00BD6ED7">
            <w:pPr>
              <w:rPr>
                <w:b/>
              </w:rPr>
            </w:pPr>
            <w:r w:rsidRPr="009213B1">
              <w:rPr>
                <w:b/>
              </w:rPr>
              <w:t>Планируемые результаты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Pr="0095201B" w:rsidRDefault="0095201B" w:rsidP="0095201B">
            <w:r w:rsidRPr="0095201B">
              <w:t>Создание информационной базы.</w:t>
            </w:r>
          </w:p>
          <w:p w:rsidR="0095201B" w:rsidRPr="0095201B" w:rsidRDefault="0095201B" w:rsidP="0095201B">
            <w:r w:rsidRPr="0095201B">
              <w:t>Аналитический доклад.</w:t>
            </w:r>
          </w:p>
          <w:p w:rsidR="00BD6ED7" w:rsidRPr="002A5F23" w:rsidRDefault="00BD6ED7" w:rsidP="00195B74"/>
        </w:tc>
      </w:tr>
      <w:tr w:rsidR="00BD6ED7" w:rsidTr="00EA61B4">
        <w:trPr>
          <w:trHeight w:val="1086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D6ED7" w:rsidRPr="009213B1" w:rsidRDefault="00BD6ED7" w:rsidP="00BD6ED7">
            <w:pPr>
              <w:rPr>
                <w:b/>
              </w:rPr>
            </w:pPr>
            <w:r w:rsidRPr="009213B1">
              <w:rPr>
                <w:b/>
              </w:rPr>
              <w:t>Формат представления результатов, который подлежит оцениванию (отчет студента по проекту)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Pr="0095201B" w:rsidRDefault="0095201B" w:rsidP="0095201B">
            <w:r w:rsidRPr="0095201B">
              <w:t xml:space="preserve">Посещение, активность (подготовка докладов, участие в обсуждениях). </w:t>
            </w:r>
          </w:p>
          <w:p w:rsidR="0095201B" w:rsidRPr="0095201B" w:rsidRDefault="0095201B" w:rsidP="0095201B">
            <w:r w:rsidRPr="0095201B">
              <w:t xml:space="preserve">Итоговый текст. </w:t>
            </w:r>
          </w:p>
          <w:p w:rsidR="00BD6ED7" w:rsidRPr="00F1307E" w:rsidRDefault="0095201B" w:rsidP="0095201B">
            <w:r w:rsidRPr="0095201B">
              <w:t>Презентация проекта на защите.</w:t>
            </w:r>
          </w:p>
        </w:tc>
      </w:tr>
      <w:tr w:rsidR="0095201B" w:rsidTr="00195B74">
        <w:trPr>
          <w:trHeight w:val="6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Pr="009213B1" w:rsidRDefault="0095201B" w:rsidP="0095201B">
            <w:pPr>
              <w:rPr>
                <w:b/>
              </w:rPr>
            </w:pPr>
            <w:r w:rsidRPr="009213B1">
              <w:rPr>
                <w:b/>
              </w:rPr>
              <w:t>Критерии оценивания результатов проекта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Pr="009213B1" w:rsidRDefault="0095201B" w:rsidP="0095201B">
            <w:proofErr w:type="spellStart"/>
            <w:r w:rsidRPr="009213B1">
              <w:rPr>
                <w:iCs/>
              </w:rPr>
              <w:t>Орезультирующая</w:t>
            </w:r>
            <w:proofErr w:type="spellEnd"/>
            <w:r w:rsidRPr="009213B1">
              <w:rPr>
                <w:iCs/>
              </w:rPr>
              <w:t xml:space="preserve"> = 0,2*</w:t>
            </w:r>
            <w:proofErr w:type="spellStart"/>
            <w:r w:rsidRPr="009213B1">
              <w:rPr>
                <w:iCs/>
              </w:rPr>
              <w:t>Опосещение</w:t>
            </w:r>
            <w:proofErr w:type="spellEnd"/>
            <w:r w:rsidRPr="009213B1">
              <w:rPr>
                <w:iCs/>
              </w:rPr>
              <w:t xml:space="preserve"> лекций + 0, </w:t>
            </w:r>
            <w:r>
              <w:rPr>
                <w:iCs/>
              </w:rPr>
              <w:t>2</w:t>
            </w:r>
            <w:r w:rsidRPr="009213B1">
              <w:rPr>
                <w:iCs/>
              </w:rPr>
              <w:t>*</w:t>
            </w:r>
            <w:proofErr w:type="spellStart"/>
            <w:r w:rsidRPr="009213B1">
              <w:rPr>
                <w:iCs/>
              </w:rPr>
              <w:t>Оактивность</w:t>
            </w:r>
            <w:proofErr w:type="spellEnd"/>
            <w:r w:rsidRPr="009213B1">
              <w:rPr>
                <w:iCs/>
              </w:rPr>
              <w:t xml:space="preserve"> + 0, </w:t>
            </w:r>
            <w:r>
              <w:rPr>
                <w:iCs/>
              </w:rPr>
              <w:t>6</w:t>
            </w:r>
            <w:r w:rsidRPr="009213B1">
              <w:rPr>
                <w:iCs/>
              </w:rPr>
              <w:t>*</w:t>
            </w:r>
            <w:proofErr w:type="spellStart"/>
            <w:r w:rsidRPr="009213B1">
              <w:rPr>
                <w:iCs/>
              </w:rPr>
              <w:t>О</w:t>
            </w:r>
            <w:r>
              <w:rPr>
                <w:iCs/>
              </w:rPr>
              <w:t>защита</w:t>
            </w:r>
            <w:proofErr w:type="spellEnd"/>
            <w:r>
              <w:rPr>
                <w:iCs/>
              </w:rPr>
              <w:t xml:space="preserve"> проектов</w:t>
            </w:r>
          </w:p>
        </w:tc>
      </w:tr>
      <w:tr w:rsidR="00195B74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5B74" w:rsidRPr="00A028E4" w:rsidRDefault="00195B74" w:rsidP="00195B74">
            <w:pPr>
              <w:rPr>
                <w:rFonts w:cs="Times New Roman"/>
              </w:rPr>
            </w:pPr>
            <w:r w:rsidRPr="009213B1">
              <w:rPr>
                <w:rFonts w:cs="Times New Roman"/>
              </w:rPr>
              <w:t>Количество вакантных мест на проекте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5B74" w:rsidRPr="00A028E4" w:rsidRDefault="00195B74" w:rsidP="00195B74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</w:tc>
      </w:tr>
      <w:tr w:rsidR="00195B74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5B74" w:rsidRDefault="00195B74" w:rsidP="00195B74">
            <w:r w:rsidRPr="009213B1"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5B74" w:rsidRDefault="00195B74" w:rsidP="00195B74">
            <w:r w:rsidRPr="009213B1">
              <w:t>Скорость ответа на письмо-приглашение</w:t>
            </w:r>
          </w:p>
        </w:tc>
      </w:tr>
      <w:tr w:rsidR="0095201B" w:rsidTr="00195B74">
        <w:trPr>
          <w:trHeight w:val="3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Default="0095201B" w:rsidP="0095201B">
            <w:r w:rsidRPr="009213B1">
              <w:t>Образовательные программы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01B" w:rsidRDefault="0095201B" w:rsidP="0095201B">
            <w:r>
              <w:t>Мировая экономика и политика.</w:t>
            </w:r>
          </w:p>
          <w:p w:rsidR="0095201B" w:rsidRDefault="0095201B" w:rsidP="0095201B">
            <w:r>
              <w:t xml:space="preserve">Политология. </w:t>
            </w:r>
          </w:p>
          <w:p w:rsidR="0095201B" w:rsidRDefault="0095201B" w:rsidP="0095201B">
            <w:r>
              <w:t xml:space="preserve">Социология. </w:t>
            </w:r>
          </w:p>
          <w:p w:rsidR="0095201B" w:rsidRDefault="0095201B" w:rsidP="0095201B">
            <w:r>
              <w:t>Государственное и муниципальное управление.</w:t>
            </w:r>
          </w:p>
          <w:p w:rsidR="0095201B" w:rsidRDefault="0095201B" w:rsidP="0095201B">
            <w:r>
              <w:t xml:space="preserve">Право. </w:t>
            </w:r>
          </w:p>
          <w:p w:rsidR="0095201B" w:rsidRDefault="0095201B" w:rsidP="0095201B">
            <w:r>
              <w:t>Психология.</w:t>
            </w:r>
          </w:p>
          <w:p w:rsidR="0095201B" w:rsidRDefault="0095201B" w:rsidP="0095201B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5201B" w:rsidRDefault="0095201B" w:rsidP="0095201B">
            <w:r>
              <w:t>Реклама и связи с общественностью.</w:t>
            </w:r>
          </w:p>
          <w:p w:rsidR="0095201B" w:rsidRDefault="0095201B" w:rsidP="0095201B">
            <w:r>
              <w:t>Культурология.</w:t>
            </w:r>
          </w:p>
          <w:p w:rsidR="0095201B" w:rsidRDefault="0095201B" w:rsidP="0095201B">
            <w:r>
              <w:t>Филология.</w:t>
            </w:r>
          </w:p>
        </w:tc>
      </w:tr>
      <w:tr w:rsidR="00195B74" w:rsidTr="00195B74">
        <w:trPr>
          <w:trHeight w:val="60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5B74" w:rsidRPr="009213B1" w:rsidRDefault="00195B74" w:rsidP="00195B74">
            <w:r w:rsidRPr="009213B1">
              <w:t>Территория</w:t>
            </w:r>
          </w:p>
        </w:tc>
        <w:tc>
          <w:tcPr>
            <w:tcW w:w="6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95B74" w:rsidRDefault="00195B74" w:rsidP="00195B74">
            <w:r w:rsidRPr="009213B1">
              <w:t>Кривоколенный пер., д. 3, к. 3-318</w:t>
            </w:r>
          </w:p>
        </w:tc>
      </w:tr>
    </w:tbl>
    <w:p w:rsidR="00971173" w:rsidRDefault="00971173" w:rsidP="0078246E">
      <w:pPr>
        <w:widowControl w:val="0"/>
      </w:pPr>
    </w:p>
    <w:sectPr w:rsidR="00971173" w:rsidSect="00195B74">
      <w:headerReference w:type="default" r:id="rId8"/>
      <w:footerReference w:type="default" r:id="rId9"/>
      <w:pgSz w:w="11900" w:h="16840"/>
      <w:pgMar w:top="851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7518" w:rsidRDefault="006F7518">
      <w:r>
        <w:separator/>
      </w:r>
    </w:p>
  </w:endnote>
  <w:endnote w:type="continuationSeparator" w:id="0">
    <w:p w:rsidR="006F7518" w:rsidRDefault="006F7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7518" w:rsidRDefault="006F7518">
      <w:r>
        <w:separator/>
      </w:r>
    </w:p>
  </w:footnote>
  <w:footnote w:type="continuationSeparator" w:id="0">
    <w:p w:rsidR="006F7518" w:rsidRDefault="006F75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D4E1A"/>
    <w:multiLevelType w:val="hybridMultilevel"/>
    <w:tmpl w:val="0C7063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7508EC"/>
    <w:multiLevelType w:val="multilevel"/>
    <w:tmpl w:val="E774E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B665865"/>
    <w:multiLevelType w:val="hybridMultilevel"/>
    <w:tmpl w:val="C34CD8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195B74"/>
    <w:rsid w:val="001B1096"/>
    <w:rsid w:val="002A5F23"/>
    <w:rsid w:val="0032796C"/>
    <w:rsid w:val="00523657"/>
    <w:rsid w:val="006342BF"/>
    <w:rsid w:val="00677E41"/>
    <w:rsid w:val="006803C3"/>
    <w:rsid w:val="00693221"/>
    <w:rsid w:val="006E6767"/>
    <w:rsid w:val="006F7518"/>
    <w:rsid w:val="00717C50"/>
    <w:rsid w:val="0078246E"/>
    <w:rsid w:val="008241B4"/>
    <w:rsid w:val="008E65AC"/>
    <w:rsid w:val="0095201B"/>
    <w:rsid w:val="00971173"/>
    <w:rsid w:val="009B2C40"/>
    <w:rsid w:val="009F01FC"/>
    <w:rsid w:val="00BD6ED7"/>
    <w:rsid w:val="00C156A9"/>
    <w:rsid w:val="00CC4F19"/>
    <w:rsid w:val="00CE67B9"/>
    <w:rsid w:val="00D829C1"/>
    <w:rsid w:val="00DA5965"/>
    <w:rsid w:val="00DB6698"/>
    <w:rsid w:val="00EA61B4"/>
    <w:rsid w:val="00F51E06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BD6ED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BD6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2</cp:revision>
  <dcterms:created xsi:type="dcterms:W3CDTF">2019-10-02T12:56:00Z</dcterms:created>
  <dcterms:modified xsi:type="dcterms:W3CDTF">2019-10-02T12:56:00Z</dcterms:modified>
</cp:coreProperties>
</file>